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A05240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A05240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01A34CC8" w:rsidR="0099283D" w:rsidRPr="00A05240" w:rsidRDefault="004B3BB4">
      <w:pPr>
        <w:rPr>
          <w:rFonts w:asciiTheme="majorHAnsi" w:hAnsiTheme="majorHAnsi" w:cstheme="majorHAnsi"/>
          <w:b/>
          <w:sz w:val="24"/>
          <w:szCs w:val="24"/>
        </w:rPr>
      </w:pPr>
      <w:r w:rsidRPr="00A05240">
        <w:rPr>
          <w:rFonts w:asciiTheme="majorHAnsi" w:hAnsiTheme="majorHAnsi" w:cstheme="majorHAnsi"/>
          <w:b/>
          <w:sz w:val="24"/>
          <w:szCs w:val="24"/>
        </w:rPr>
        <w:t>1</w:t>
      </w:r>
      <w:r w:rsidR="00467DB3">
        <w:rPr>
          <w:rFonts w:asciiTheme="majorHAnsi" w:hAnsiTheme="majorHAnsi" w:cstheme="majorHAnsi"/>
          <w:b/>
          <w:sz w:val="24"/>
          <w:szCs w:val="24"/>
        </w:rPr>
        <w:t>1-2</w:t>
      </w:r>
      <w:r w:rsidRPr="00A05240">
        <w:rPr>
          <w:rFonts w:asciiTheme="majorHAnsi" w:hAnsiTheme="majorHAnsi" w:cstheme="majorHAnsi"/>
          <w:b/>
          <w:sz w:val="24"/>
          <w:szCs w:val="24"/>
        </w:rPr>
        <w:t>-22</w:t>
      </w:r>
      <w:r w:rsidR="00747EB2" w:rsidRPr="00A05240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139FA03D" w:rsidR="00A61BF5" w:rsidRPr="00A05240" w:rsidRDefault="00747EB2" w:rsidP="00B61493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A05240">
        <w:rPr>
          <w:rFonts w:asciiTheme="majorHAnsi" w:hAnsiTheme="majorHAnsi" w:cstheme="majorHAnsi"/>
        </w:rPr>
        <w:tab/>
      </w:r>
      <w:r w:rsidR="00D40812" w:rsidRPr="00A05240">
        <w:rPr>
          <w:rFonts w:asciiTheme="majorHAnsi" w:hAnsiTheme="majorHAnsi" w:cstheme="majorHAnsi"/>
        </w:rPr>
        <w:t>Wendy Johnson, MPA, CVA, The Indianapolis Public Library, wjohnson@indypl.org</w:t>
      </w:r>
    </w:p>
    <w:p w14:paraId="5D6554A9" w14:textId="759583BD" w:rsidR="00242C03" w:rsidRPr="00A05240" w:rsidRDefault="007B439D" w:rsidP="00A61BF5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567EEF5">
                <wp:simplePos x="0" y="0"/>
                <wp:positionH relativeFrom="column">
                  <wp:posOffset>-22860</wp:posOffset>
                </wp:positionH>
                <wp:positionV relativeFrom="paragraph">
                  <wp:posOffset>170815</wp:posOffset>
                </wp:positionV>
                <wp:extent cx="6347460" cy="16535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53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3.45pt;width:499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EF6272" w14:textId="60986E86" w:rsidR="00253259" w:rsidRPr="008741BA" w:rsidRDefault="00522AD3" w:rsidP="008741BA">
      <w:pPr>
        <w:pStyle w:val="Heading1"/>
        <w:rPr>
          <w:sz w:val="36"/>
          <w:szCs w:val="36"/>
        </w:rPr>
      </w:pPr>
      <w:r w:rsidRPr="008741BA">
        <w:rPr>
          <w:sz w:val="36"/>
          <w:szCs w:val="36"/>
        </w:rPr>
        <w:t>News</w:t>
      </w:r>
    </w:p>
    <w:p w14:paraId="4741C556" w14:textId="2AEE6C14" w:rsidR="003000D7" w:rsidRPr="00DC3AB2" w:rsidRDefault="003000D7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3000D7">
        <w:rPr>
          <w:rFonts w:asciiTheme="majorHAnsi" w:hAnsiTheme="majorHAnsi" w:cstheme="majorHAnsi"/>
          <w:b/>
          <w:bCs/>
          <w:color w:val="000000"/>
        </w:rPr>
        <w:t>Big Talk from Small Libraries</w:t>
      </w:r>
      <w:r w:rsidRPr="003000D7">
        <w:rPr>
          <w:rStyle w:val="apple-converted-space"/>
          <w:rFonts w:asciiTheme="majorHAnsi" w:hAnsiTheme="majorHAnsi" w:cstheme="majorHAnsi"/>
          <w:color w:val="000000"/>
        </w:rPr>
        <w:t> </w:t>
      </w:r>
      <w:r w:rsidRPr="003000D7">
        <w:rPr>
          <w:rFonts w:asciiTheme="majorHAnsi" w:hAnsiTheme="majorHAnsi" w:cstheme="majorHAnsi"/>
          <w:color w:val="000000"/>
        </w:rPr>
        <w:t>– Consider submitting a proposal to present at this online conference! Proposals</w:t>
      </w:r>
      <w:r>
        <w:rPr>
          <w:rFonts w:asciiTheme="majorHAnsi" w:hAnsiTheme="majorHAnsi" w:cstheme="majorHAnsi"/>
          <w:color w:val="000000"/>
        </w:rPr>
        <w:t xml:space="preserve"> are</w:t>
      </w:r>
      <w:r w:rsidRPr="003000D7">
        <w:rPr>
          <w:rFonts w:asciiTheme="majorHAnsi" w:hAnsiTheme="majorHAnsi" w:cstheme="majorHAnsi"/>
          <w:color w:val="000000"/>
        </w:rPr>
        <w:t xml:space="preserve"> due by December 16.</w:t>
      </w:r>
      <w:hyperlink r:id="rId10" w:tgtFrame="_blank" w:history="1">
        <w:r w:rsidRPr="003000D7">
          <w:rPr>
            <w:rStyle w:val="Hyperlink"/>
            <w:rFonts w:asciiTheme="majorHAnsi" w:hAnsiTheme="majorHAnsi" w:cstheme="majorHAnsi"/>
          </w:rPr>
          <w:t> http://nlcblogs.nebraska.gov/bigtalk/call-for-speakers/</w:t>
        </w:r>
      </w:hyperlink>
    </w:p>
    <w:p w14:paraId="17B4F244" w14:textId="70C54821" w:rsidR="00DC3AB2" w:rsidRDefault="00DC3AB2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Fonts w:asciiTheme="majorHAnsi" w:hAnsiTheme="majorHAnsi" w:cstheme="majorHAnsi"/>
          <w:b/>
          <w:bCs/>
          <w:color w:val="000000"/>
        </w:rPr>
        <w:t>2023 Volunteer Management Progress Report Survey</w:t>
      </w:r>
      <w:r w:rsidR="008741BA">
        <w:rPr>
          <w:rFonts w:asciiTheme="majorHAnsi" w:hAnsiTheme="majorHAnsi" w:cstheme="majorHAnsi"/>
          <w:b/>
          <w:bCs/>
          <w:color w:val="000000"/>
        </w:rPr>
        <w:t>: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he Back to Business Edition. Conducted by VolunteerPro. </w:t>
      </w:r>
      <w:r w:rsidR="008741BA">
        <w:rPr>
          <w:rStyle w:val="Hyperlink"/>
          <w:rFonts w:asciiTheme="majorHAnsi" w:hAnsiTheme="majorHAnsi" w:cstheme="majorHAnsi"/>
          <w:color w:val="auto"/>
          <w:u w:val="none"/>
        </w:rPr>
        <w:t>The survey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closes on 11/22 at 11p EST. </w:t>
      </w:r>
      <w:hyperlink r:id="rId11" w:history="1">
        <w:r w:rsidRPr="00C036B8">
          <w:rPr>
            <w:rStyle w:val="Hyperlink"/>
            <w:rFonts w:asciiTheme="majorHAnsi" w:hAnsiTheme="majorHAnsi" w:cstheme="majorHAnsi"/>
          </w:rPr>
          <w:t>https://volpro.net/volunteer-management-progress-report/</w:t>
        </w:r>
      </w:hyperlink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</w:p>
    <w:p w14:paraId="5B6D1206" w14:textId="080DF296" w:rsidR="00467DB3" w:rsidRPr="00DC3AB2" w:rsidRDefault="00D653BA" w:rsidP="00253259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Fonts w:asciiTheme="majorHAnsi" w:hAnsiTheme="majorHAnsi" w:cstheme="majorHAnsi"/>
          <w:b/>
          <w:bCs/>
          <w:color w:val="000000"/>
        </w:rPr>
        <w:t xml:space="preserve">Yearend </w:t>
      </w:r>
      <w:r w:rsidR="00467DB3">
        <w:rPr>
          <w:rFonts w:asciiTheme="majorHAnsi" w:hAnsiTheme="majorHAnsi" w:cstheme="majorHAnsi"/>
          <w:b/>
          <w:bCs/>
          <w:color w:val="000000"/>
        </w:rPr>
        <w:t xml:space="preserve">Schedule: </w:t>
      </w:r>
      <w:r w:rsidR="00467DB3" w:rsidRPr="00467DB3">
        <w:rPr>
          <w:rFonts w:asciiTheme="majorHAnsi" w:hAnsiTheme="majorHAnsi" w:cstheme="majorHAnsi"/>
          <w:color w:val="000000"/>
        </w:rPr>
        <w:t>No gathering on November 23, December 21, or December 28</w:t>
      </w:r>
      <w:r w:rsidR="00467DB3">
        <w:rPr>
          <w:rFonts w:asciiTheme="majorHAnsi" w:hAnsiTheme="majorHAnsi" w:cstheme="majorHAnsi"/>
          <w:color w:val="000000"/>
        </w:rPr>
        <w:t>. We’ll return on January 4, 2023.</w:t>
      </w:r>
    </w:p>
    <w:p w14:paraId="7CA4B87C" w14:textId="77777777" w:rsidR="008741BA" w:rsidRPr="00A05240" w:rsidRDefault="008741BA" w:rsidP="008741BA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A05240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7B27EA61" w14:textId="683E9FCB" w:rsidR="007615BF" w:rsidRPr="00D653BA" w:rsidRDefault="00D653BA" w:rsidP="00D653B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D653BA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More resources for</w:t>
      </w:r>
      <w:r w:rsidR="007615BF" w:rsidRPr="00D653BA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 images</w:t>
      </w:r>
    </w:p>
    <w:p w14:paraId="2A2F2230" w14:textId="243AFF04" w:rsidR="00D653BA" w:rsidRDefault="00D653BA" w:rsidP="00D653BA">
      <w:pPr>
        <w:pStyle w:val="ListParagraph"/>
        <w:numPr>
          <w:ilvl w:val="0"/>
          <w:numId w:val="4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Take images of volunteers with library as background (Caution, if the volunteer is released, you might need to scramble to remove image.)</w:t>
      </w:r>
    </w:p>
    <w:p w14:paraId="065606DC" w14:textId="4A9C7771" w:rsidR="00D653BA" w:rsidRDefault="00D653BA" w:rsidP="00D653BA">
      <w:pPr>
        <w:pStyle w:val="ListParagraph"/>
        <w:numPr>
          <w:ilvl w:val="0"/>
          <w:numId w:val="4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Pixabay</w:t>
      </w:r>
      <w:proofErr w:type="spellEnd"/>
    </w:p>
    <w:p w14:paraId="6F9F0CBB" w14:textId="72985613" w:rsidR="00D653BA" w:rsidRDefault="00D653BA" w:rsidP="00D653BA">
      <w:pPr>
        <w:pStyle w:val="ListParagraph"/>
        <w:numPr>
          <w:ilvl w:val="0"/>
          <w:numId w:val="4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Pixels!</w:t>
      </w:r>
    </w:p>
    <w:p w14:paraId="47C4A9E0" w14:textId="77777777" w:rsidR="00D653BA" w:rsidRDefault="00D653BA" w:rsidP="00D653BA">
      <w:pPr>
        <w:pStyle w:val="ListParagraph"/>
        <w:numPr>
          <w:ilvl w:val="0"/>
          <w:numId w:val="48"/>
        </w:numPr>
      </w:pPr>
      <w:r>
        <w:t>https://unsplash.com/</w:t>
      </w:r>
    </w:p>
    <w:p w14:paraId="76CDA9AE" w14:textId="4AF378B6" w:rsidR="00D653BA" w:rsidRDefault="00D653BA" w:rsidP="00D653BA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796ACBBC" w14:textId="548AE102" w:rsidR="00D653BA" w:rsidRPr="00D653BA" w:rsidRDefault="00D653BA" w:rsidP="00D653B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D653BA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What are you planning for National Volunteer Managers’ Day on Nov 5</w:t>
      </w:r>
      <w:r w:rsidRPr="00D653BA">
        <w:rPr>
          <w:rStyle w:val="Hyperlink"/>
          <w:rFonts w:asciiTheme="majorHAnsi" w:hAnsiTheme="majorHAnsi" w:cstheme="majorHAnsi"/>
          <w:b/>
          <w:bCs/>
          <w:color w:val="auto"/>
          <w:u w:val="none"/>
          <w:vertAlign w:val="superscript"/>
        </w:rPr>
        <w:t>th</w:t>
      </w:r>
      <w:r w:rsidRPr="00D653BA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?</w:t>
      </w:r>
    </w:p>
    <w:p w14:paraId="6EE6F625" w14:textId="434274C0" w:rsid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Emails to staff volunteer leaders</w:t>
      </w:r>
    </w:p>
    <w:p w14:paraId="6785C622" w14:textId="2893FA6C" w:rsid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Surprises sent in interoffice a week prior with note “do not open until Nov 5</w:t>
      </w:r>
      <w:r w:rsidRPr="00D653BA">
        <w:rPr>
          <w:rStyle w:val="Hyperlink"/>
          <w:rFonts w:asciiTheme="majorHAnsi" w:hAnsiTheme="majorHAnsi" w:cstheme="majorHAnsi"/>
          <w:color w:val="auto"/>
          <w:u w:val="none"/>
          <w:vertAlign w:val="superscript"/>
        </w:rPr>
        <w:t>th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” Homemade Rice </w:t>
      </w:r>
      <w:r w:rsidR="006B152D">
        <w:rPr>
          <w:rStyle w:val="Hyperlink"/>
          <w:rFonts w:asciiTheme="majorHAnsi" w:hAnsiTheme="majorHAnsi" w:cstheme="majorHAnsi"/>
          <w:color w:val="auto"/>
          <w:u w:val="none"/>
        </w:rPr>
        <w:t>Crispy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reats. </w:t>
      </w:r>
    </w:p>
    <w:p w14:paraId="2F007A6C" w14:textId="5C0B1706" w:rsidR="00D653BA" w:rsidRDefault="00D653BA" w:rsidP="00D653BA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307F2D87" w14:textId="6BB5C882" w:rsidR="00D653BA" w:rsidRDefault="00D653BA" w:rsidP="00D653B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D653BA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What do you take for service fairs?</w:t>
      </w:r>
    </w:p>
    <w:p w14:paraId="37DA1F89" w14:textId="1DDB35C7" w:rsidR="00D653BA" w:rsidRP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Spin-to-Win wheel with swag and prizes. Left over Summer Reading Prizes. </w:t>
      </w:r>
    </w:p>
    <w:p w14:paraId="7DAACE2F" w14:textId="4F721277" w:rsidR="00D653BA" w:rsidRP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Online resources and program information</w:t>
      </w:r>
    </w:p>
    <w:p w14:paraId="663B3A6B" w14:textId="5ADBB0D6" w:rsidR="00D653BA" w:rsidRP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Hollow books as storage for materials when transporting, then used as display. Available at hobby stores.</w:t>
      </w:r>
      <w:r w:rsidR="00165B02">
        <w:rPr>
          <w:rStyle w:val="Hyperlink"/>
          <w:rFonts w:asciiTheme="majorHAnsi" w:hAnsiTheme="majorHAnsi" w:cstheme="majorHAnsi"/>
          <w:color w:val="auto"/>
          <w:u w:val="none"/>
        </w:rPr>
        <w:t xml:space="preserve"> (These make great “wrapping” for gifts, too”</w:t>
      </w:r>
    </w:p>
    <w:p w14:paraId="437B2AEB" w14:textId="6C95A59B" w:rsidR="00D653BA" w:rsidRP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Tablecloth – branded for Library Volunteers</w:t>
      </w:r>
    </w:p>
    <w:p w14:paraId="56CD08E3" w14:textId="1F520C82" w:rsidR="00D653BA" w:rsidRP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ANDY!</w:t>
      </w:r>
    </w:p>
    <w:p w14:paraId="29B68F80" w14:textId="6171DC27" w:rsidR="00D653BA" w:rsidRP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Laptop for online applications. Or rolling photos of branch/volunteers.</w:t>
      </w:r>
    </w:p>
    <w:p w14:paraId="6817B801" w14:textId="5B77A5E1" w:rsidR="00D653BA" w:rsidRP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Literature rack – schedules, maps, Job/Volunteer Bookmark, Reading Cards, library card apps</w:t>
      </w:r>
    </w:p>
    <w:p w14:paraId="182399F5" w14:textId="04B7D334" w:rsidR="00D653BA" w:rsidRDefault="00D653BA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D653BA">
        <w:rPr>
          <w:rStyle w:val="Hyperlink"/>
          <w:rFonts w:asciiTheme="majorHAnsi" w:hAnsiTheme="majorHAnsi" w:cstheme="majorHAnsi"/>
          <w:color w:val="auto"/>
          <w:u w:val="none"/>
        </w:rPr>
        <w:t xml:space="preserve">Volunteer </w:t>
      </w:r>
      <w:r w:rsidR="00B63552">
        <w:rPr>
          <w:rStyle w:val="Hyperlink"/>
          <w:rFonts w:asciiTheme="majorHAnsi" w:hAnsiTheme="majorHAnsi" w:cstheme="majorHAnsi"/>
          <w:color w:val="auto"/>
          <w:u w:val="none"/>
        </w:rPr>
        <w:t>bookmark with brief description of 4 major jobs with checkboxes next to them (staff can use the bookmark as they learn about potential volunteer’s interests) website, FMI contact</w:t>
      </w:r>
    </w:p>
    <w:p w14:paraId="1D41E418" w14:textId="6F77B1A9" w:rsidR="00B63552" w:rsidRDefault="00165B02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Books focusing on volunteering</w:t>
      </w:r>
    </w:p>
    <w:p w14:paraId="0D3D104B" w14:textId="647C9587" w:rsidR="00165B02" w:rsidRDefault="00165B02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List of highlighted activities for programs</w:t>
      </w:r>
    </w:p>
    <w:p w14:paraId="6CE76919" w14:textId="5DE78FF6" w:rsidR="00B63552" w:rsidRDefault="00165B02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Take a reading dog! The best attention grabber!</w:t>
      </w:r>
    </w:p>
    <w:p w14:paraId="178ABC0B" w14:textId="3F051C7F" w:rsidR="00165B02" w:rsidRDefault="00165B02" w:rsidP="00D653B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Small poster with QR code linking to volunteer opportunity page/sign-up</w:t>
      </w:r>
    </w:p>
    <w:p w14:paraId="56B397CB" w14:textId="77777777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Some type of activity to engage the participants</w:t>
      </w:r>
    </w:p>
    <w:p w14:paraId="42231398" w14:textId="1CB82226" w:rsidR="006B152D" w:rsidRDefault="006B152D" w:rsidP="006B152D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5F02D17D" w14:textId="6460539E" w:rsidR="006B152D" w:rsidRDefault="006B152D" w:rsidP="006B152D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6B152D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Record Retention</w:t>
      </w:r>
    </w:p>
    <w:p w14:paraId="5E74BCFF" w14:textId="735C7921" w:rsidR="006B152D" w:rsidRDefault="006B152D" w:rsidP="006B152D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hat are your guidelines for purging volunteer data, both digital and paper?</w:t>
      </w:r>
    </w:p>
    <w:p w14:paraId="3D9FCFD0" w14:textId="057603AD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Talk to city risk-management team</w:t>
      </w:r>
    </w:p>
    <w:p w14:paraId="1B77B049" w14:textId="70D2D92F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Follow the same rules as HR</w:t>
      </w:r>
    </w:p>
    <w:p w14:paraId="63E2E66B" w14:textId="05705129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Physical – 2 </w:t>
      </w: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yrs</w:t>
      </w:r>
      <w:proofErr w:type="spell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past last date of service. If there was a problem or the volunteer was released, then the data is kept forever.</w:t>
      </w:r>
    </w:p>
    <w:p w14:paraId="46D5F3A3" w14:textId="6F23DE2B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Freedom of Information Act</w:t>
      </w:r>
    </w:p>
    <w:p w14:paraId="522C4511" w14:textId="4B1B0397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State laws – especially retention of background clearances (Pennsylvania keeps these forever.)</w:t>
      </w:r>
    </w:p>
    <w:p w14:paraId="6665A4CD" w14:textId="097F0EB1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Federal Employment – These employment candidates may need verification of years of service </w:t>
      </w:r>
    </w:p>
    <w:p w14:paraId="6A6363B5" w14:textId="0F4D1B1C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heck with your County/City policy</w:t>
      </w:r>
    </w:p>
    <w:p w14:paraId="1C15B4F3" w14:textId="304FF4B8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Check with your foundation/fundraising group. Consider their policy for retention of donor data.</w:t>
      </w:r>
    </w:p>
    <w:p w14:paraId="066BFBC8" w14:textId="3E37D3A8" w:rsidR="006B152D" w:rsidRDefault="006B152D" w:rsidP="006B152D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Check your classification’s laws/policies: Nonprofit vs Government vs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For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profit</w:t>
      </w:r>
    </w:p>
    <w:p w14:paraId="1A1C5A15" w14:textId="77777777" w:rsidR="00B30B8A" w:rsidRDefault="00B30B8A" w:rsidP="00B30B8A">
      <w:pPr>
        <w:pStyle w:val="ListParagraph"/>
        <w:numPr>
          <w:ilvl w:val="0"/>
          <w:numId w:val="47"/>
        </w:numPr>
      </w:pPr>
      <w:r>
        <w:t xml:space="preserve">Per Illinois records law, we </w:t>
      </w:r>
      <w:proofErr w:type="gramStart"/>
      <w:r>
        <w:t>have to</w:t>
      </w:r>
      <w:proofErr w:type="gramEnd"/>
      <w:r>
        <w:t xml:space="preserve"> keep inactive records for 5 years since the last day of service then we can purge.</w:t>
      </w:r>
    </w:p>
    <w:p w14:paraId="1A8BD68B" w14:textId="77777777" w:rsidR="00B30B8A" w:rsidRDefault="00B30B8A" w:rsidP="00B30B8A">
      <w:pPr>
        <w:pStyle w:val="ListParagraph"/>
        <w:numPr>
          <w:ilvl w:val="0"/>
          <w:numId w:val="47"/>
        </w:numPr>
      </w:pPr>
      <w:r>
        <w:t>https://getinvolvedclearinghouse.org/management-tools/records-retention-practices-indianapolis-public-library</w:t>
      </w:r>
    </w:p>
    <w:p w14:paraId="0F1F0518" w14:textId="77777777" w:rsidR="00B30B8A" w:rsidRDefault="00B30B8A" w:rsidP="00B30B8A">
      <w:pPr>
        <w:pStyle w:val="ListParagraph"/>
        <w:numPr>
          <w:ilvl w:val="0"/>
          <w:numId w:val="47"/>
        </w:numPr>
      </w:pPr>
      <w:r>
        <w:t>We follow our staff guidelines of 7 years</w:t>
      </w:r>
    </w:p>
    <w:p w14:paraId="41BE50A3" w14:textId="77777777" w:rsidR="00B30B8A" w:rsidRDefault="00B30B8A" w:rsidP="00B30B8A">
      <w:pPr>
        <w:pStyle w:val="ListParagraph"/>
        <w:numPr>
          <w:ilvl w:val="0"/>
          <w:numId w:val="47"/>
        </w:numPr>
      </w:pPr>
      <w:r>
        <w:t>If your volunteer management tool allows you to keep archived records forever, then consider this option.</w:t>
      </w:r>
    </w:p>
    <w:p w14:paraId="3880FE64" w14:textId="46387A3D" w:rsidR="00B30B8A" w:rsidRDefault="00B30B8A" w:rsidP="00B30B8A">
      <w:pPr>
        <w:pStyle w:val="ListParagraph"/>
        <w:numPr>
          <w:ilvl w:val="1"/>
          <w:numId w:val="47"/>
        </w:numPr>
      </w:pPr>
      <w:r>
        <w:t>I have 108 archived in Better Impact.  I probably have twice that that I download before I left Volgistics.</w:t>
      </w:r>
    </w:p>
    <w:p w14:paraId="7FB65697" w14:textId="03002F44" w:rsidR="00B30B8A" w:rsidRDefault="00B30B8A" w:rsidP="00B30B8A">
      <w:pPr>
        <w:pStyle w:val="ListParagraph"/>
        <w:numPr>
          <w:ilvl w:val="1"/>
          <w:numId w:val="47"/>
        </w:numPr>
      </w:pPr>
      <w:r>
        <w:t>2,337 archived volunteers!</w:t>
      </w:r>
    </w:p>
    <w:p w14:paraId="3922033E" w14:textId="575F10AB" w:rsidR="00B30B8A" w:rsidRDefault="00B30B8A" w:rsidP="00B30B8A">
      <w:pPr>
        <w:pStyle w:val="ListParagraph"/>
        <w:numPr>
          <w:ilvl w:val="1"/>
          <w:numId w:val="47"/>
        </w:numPr>
      </w:pPr>
      <w:r>
        <w:t>6,813 archived records</w:t>
      </w:r>
    </w:p>
    <w:p w14:paraId="7EBFAB52" w14:textId="4C07C527" w:rsidR="00B30B8A" w:rsidRDefault="00B30B8A" w:rsidP="00B30B8A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61234301" w14:textId="1B9AF21C" w:rsidR="00B30B8A" w:rsidRDefault="00B30B8A" w:rsidP="00B30B8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B30B8A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How often are releases signed?</w:t>
      </w:r>
    </w:p>
    <w:p w14:paraId="2246D917" w14:textId="7B3C7F47" w:rsidR="00B30B8A" w:rsidRPr="00B30B8A" w:rsidRDefault="00B30B8A" w:rsidP="00B30B8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e have an initial confidentiality agreement. They sign new employee manuals when published.</w:t>
      </w:r>
    </w:p>
    <w:p w14:paraId="5AEBC68B" w14:textId="35F3CA08" w:rsidR="00B30B8A" w:rsidRPr="00B30B8A" w:rsidRDefault="00B30B8A" w:rsidP="00B30B8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Most of us are one and done</w:t>
      </w:r>
    </w:p>
    <w:p w14:paraId="649A6FDE" w14:textId="05D2D6FA" w:rsidR="00B30B8A" w:rsidRPr="00B30B8A" w:rsidRDefault="00B30B8A" w:rsidP="00B30B8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Anytime when there is a major change to the policy</w:t>
      </w:r>
    </w:p>
    <w:p w14:paraId="048DF8EF" w14:textId="77B939D2" w:rsidR="00B30B8A" w:rsidRPr="00B30B8A" w:rsidRDefault="00B30B8A" w:rsidP="00B30B8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Follow employee policy –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i.e.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when the handbook is changed</w:t>
      </w:r>
    </w:p>
    <w:p w14:paraId="17EC30A4" w14:textId="79F6E215" w:rsidR="00B30B8A" w:rsidRDefault="00B30B8A" w:rsidP="00B30B8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</w:p>
    <w:p w14:paraId="0F4C448E" w14:textId="380700A0" w:rsidR="00B30B8A" w:rsidRDefault="00B30B8A" w:rsidP="00B30B8A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Library Cards for non-county volunteers</w:t>
      </w:r>
    </w:p>
    <w:p w14:paraId="7FAFC786" w14:textId="10B768E2" w:rsidR="00B30B8A" w:rsidRDefault="00B30B8A" w:rsidP="00B30B8A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Do you provide a free library card for volunteers who live outside of your county? What happens if the volunteer quits?</w:t>
      </w:r>
    </w:p>
    <w:p w14:paraId="1FED079E" w14:textId="6B58B695" w:rsidR="00B30B8A" w:rsidRDefault="00B30B8A" w:rsidP="00B30B8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e provide a free card for out-of-county volunteers. If they leave the card naturally expires after 3 years.</w:t>
      </w:r>
    </w:p>
    <w:p w14:paraId="456175A1" w14:textId="6D80702C" w:rsidR="00B30B8A" w:rsidRDefault="00B30B8A" w:rsidP="00B30B8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Yes, free card after 20 hours a year each year.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As long as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hey maintain 20 </w:t>
      </w: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hrs</w:t>
      </w:r>
      <w:proofErr w:type="spellEnd"/>
      <w:r>
        <w:rPr>
          <w:rStyle w:val="Hyperlink"/>
          <w:rFonts w:asciiTheme="majorHAnsi" w:hAnsiTheme="majorHAnsi" w:cstheme="majorHAnsi"/>
          <w:color w:val="auto"/>
          <w:u w:val="none"/>
        </w:rPr>
        <w:t>/</w:t>
      </w: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yr</w:t>
      </w:r>
      <w:proofErr w:type="spell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hey get to keep the card.</w:t>
      </w:r>
    </w:p>
    <w:p w14:paraId="735C4410" w14:textId="3CA47011" w:rsidR="00B30B8A" w:rsidRDefault="00B30B8A" w:rsidP="00B30B8A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e accept volunteers from out-of-county, but they do not get a</w:t>
      </w:r>
      <w:r w:rsidR="00B735D9">
        <w:rPr>
          <w:rStyle w:val="Hyperlink"/>
          <w:rFonts w:asciiTheme="majorHAnsi" w:hAnsiTheme="majorHAnsi" w:cstheme="majorHAnsi"/>
          <w:color w:val="auto"/>
          <w:u w:val="none"/>
        </w:rPr>
        <w:t xml:space="preserve"> free card.</w:t>
      </w:r>
    </w:p>
    <w:p w14:paraId="36BFBAD7" w14:textId="318B2965" w:rsidR="00B735D9" w:rsidRDefault="00B735D9" w:rsidP="00B735D9">
      <w:pPr>
        <w:pStyle w:val="ListParagraph"/>
        <w:numPr>
          <w:ilvl w:val="0"/>
          <w:numId w:val="47"/>
        </w:numPr>
      </w:pPr>
      <w:proofErr w:type="gramStart"/>
      <w:r>
        <w:t>Yes</w:t>
      </w:r>
      <w:proofErr w:type="gramEnd"/>
      <w:r>
        <w:t xml:space="preserve"> non</w:t>
      </w:r>
      <w:r>
        <w:t>-</w:t>
      </w:r>
      <w:r>
        <w:t>residents get a free card and they don’t have to have a minimum number of hours</w:t>
      </w:r>
    </w:p>
    <w:p w14:paraId="0B6C1BF0" w14:textId="2195C657" w:rsidR="00B735D9" w:rsidRDefault="00B735D9" w:rsidP="00B735D9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09E6AB29" w14:textId="39A198D0" w:rsidR="00B735D9" w:rsidRPr="00B735D9" w:rsidRDefault="00B735D9" w:rsidP="00B735D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B735D9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Volunteer Perks</w:t>
      </w:r>
    </w:p>
    <w:p w14:paraId="1681C907" w14:textId="77777777" w:rsidR="00B735D9" w:rsidRDefault="00B735D9" w:rsidP="00B735D9">
      <w:pPr>
        <w:pStyle w:val="ListParagraph"/>
        <w:numPr>
          <w:ilvl w:val="0"/>
          <w:numId w:val="47"/>
        </w:numPr>
      </w:pPr>
      <w:r>
        <w:t>Library card.</w:t>
      </w:r>
    </w:p>
    <w:p w14:paraId="0F3B4DF1" w14:textId="53203AEF" w:rsidR="00B735D9" w:rsidRDefault="00B735D9" w:rsidP="00B735D9">
      <w:pPr>
        <w:pStyle w:val="ListParagraph"/>
        <w:numPr>
          <w:ilvl w:val="0"/>
          <w:numId w:val="47"/>
        </w:numPr>
      </w:pPr>
      <w:r>
        <w:t>Volunteers get a free beverage during their shift from our cafe if they volunteer at the Downtown branch</w:t>
      </w:r>
    </w:p>
    <w:p w14:paraId="4761189A" w14:textId="77777777" w:rsidR="00B735D9" w:rsidRDefault="00B735D9" w:rsidP="00B735D9">
      <w:pPr>
        <w:pStyle w:val="ListParagraph"/>
        <w:numPr>
          <w:ilvl w:val="0"/>
          <w:numId w:val="47"/>
        </w:numPr>
      </w:pPr>
      <w:r>
        <w:t xml:space="preserve">The Friends supply "volunteer rewards" of snacks, </w:t>
      </w:r>
      <w:proofErr w:type="gramStart"/>
      <w:r>
        <w:t>candy</w:t>
      </w:r>
      <w:proofErr w:type="gramEnd"/>
      <w:r>
        <w:t xml:space="preserve"> and drink when they are volunteering.  We have special appreciation events for the volunteers.  We just hosted a super fun High Tea.</w:t>
      </w:r>
    </w:p>
    <w:p w14:paraId="0D903BB3" w14:textId="0504EEF6" w:rsidR="00B735D9" w:rsidRDefault="00B735D9" w:rsidP="00B735D9">
      <w:pPr>
        <w:pStyle w:val="ListParagraph"/>
        <w:numPr>
          <w:ilvl w:val="0"/>
          <w:numId w:val="47"/>
        </w:numPr>
      </w:pPr>
      <w:r>
        <w:t xml:space="preserve">Grocery prices have </w:t>
      </w:r>
      <w:r>
        <w:t>gone</w:t>
      </w:r>
      <w:r>
        <w:t xml:space="preserve"> up so much the Friends had to allocate more funds to volunteer rewards</w:t>
      </w:r>
    </w:p>
    <w:p w14:paraId="0770358A" w14:textId="5D7BCE09" w:rsidR="00B735D9" w:rsidRDefault="00B735D9" w:rsidP="00B735D9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Attend Free Day at bookstore</w:t>
      </w:r>
    </w:p>
    <w:p w14:paraId="66A4DB3E" w14:textId="74BA7A9F" w:rsidR="00B735D9" w:rsidRDefault="00B735D9" w:rsidP="00B735D9">
      <w:pPr>
        <w:pStyle w:val="ListParagraph"/>
        <w:numPr>
          <w:ilvl w:val="0"/>
          <w:numId w:val="4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Book sale volunteers – 1 </w:t>
      </w: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hr</w:t>
      </w:r>
      <w:proofErr w:type="spell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of service = 1 book</w:t>
      </w:r>
    </w:p>
    <w:p w14:paraId="42791BFA" w14:textId="04B0CC7E" w:rsidR="004609AD" w:rsidRPr="008741BA" w:rsidRDefault="00B735D9" w:rsidP="008741BA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>
        <w:rPr>
          <w:rFonts w:asciiTheme="majorHAnsi" w:hAnsiTheme="majorHAnsi" w:cstheme="majorHAnsi"/>
          <w:b/>
          <w:sz w:val="36"/>
          <w:szCs w:val="36"/>
        </w:rPr>
        <w:t>F</w:t>
      </w:r>
      <w:r w:rsidR="00747EB2" w:rsidRPr="008741BA">
        <w:rPr>
          <w:rFonts w:asciiTheme="majorHAnsi" w:hAnsiTheme="majorHAnsi" w:cstheme="majorHAnsi"/>
          <w:b/>
          <w:sz w:val="36"/>
          <w:szCs w:val="36"/>
        </w:rPr>
        <w:t>uture Topics</w:t>
      </w:r>
    </w:p>
    <w:p w14:paraId="04870434" w14:textId="79989944" w:rsidR="00880CDB" w:rsidRPr="006023A5" w:rsidRDefault="00880CDB" w:rsidP="00880CDB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I am curious how many of us interview volunteers for roles and how many of us support staff who interview volunteers. Also</w:t>
      </w:r>
      <w:r w:rsidR="00660F60">
        <w:rPr>
          <w:rStyle w:val="Hyperlink"/>
          <w:rFonts w:asciiTheme="majorHAnsi" w:hAnsiTheme="majorHAnsi" w:cstheme="majorHAnsi"/>
          <w:color w:val="auto"/>
          <w:u w:val="none"/>
        </w:rPr>
        <w:t>,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how many manage the database alone and how many empower staff to use the database to schedule volunteers</w:t>
      </w:r>
      <w:r>
        <w:rPr>
          <w:rStyle w:val="Hyperlink"/>
          <w:rFonts w:asciiTheme="majorHAnsi" w:hAnsiTheme="majorHAnsi" w:cstheme="majorHAnsi"/>
          <w:color w:val="auto"/>
          <w:u w:val="none"/>
        </w:rPr>
        <w:t>?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(Sherry)</w:t>
      </w:r>
    </w:p>
    <w:p w14:paraId="4AB8FFDA" w14:textId="77777777" w:rsidR="00880CDB" w:rsidRDefault="00880CDB" w:rsidP="00880CDB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When providing volunteers to staff, do you have guidelines for 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the 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staff or expectations/standards on how to interact with volunteers?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(Jenelle)</w:t>
      </w:r>
    </w:p>
    <w:p w14:paraId="4645EE54" w14:textId="33BB6F8A" w:rsidR="00DC3AB2" w:rsidRDefault="00DC3AB2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Annual Report / Impact Report: How do you get more involved in your organization’s annual report? What do you show? How do you a</w:t>
      </w:r>
      <w:r w:rsidR="006B152D">
        <w:rPr>
          <w:rStyle w:val="Hyperlink"/>
          <w:rFonts w:asciiTheme="majorHAnsi" w:hAnsiTheme="majorHAnsi" w:cstheme="majorHAnsi"/>
          <w:color w:val="auto"/>
          <w:u w:val="none"/>
        </w:rPr>
        <w:t>dd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his to your “to do” list without adding more work? What interactive way could you showcase your data (</w:t>
      </w:r>
      <w:r w:rsidR="008741BA">
        <w:rPr>
          <w:rStyle w:val="Hyperlink"/>
          <w:rFonts w:asciiTheme="majorHAnsi" w:hAnsiTheme="majorHAnsi" w:cstheme="majorHAnsi"/>
          <w:color w:val="auto"/>
          <w:u w:val="none"/>
        </w:rPr>
        <w:t xml:space="preserve">GIS maps, Reels, </w:t>
      </w:r>
      <w:proofErr w:type="spellStart"/>
      <w:r w:rsidR="008741BA">
        <w:rPr>
          <w:rStyle w:val="Hyperlink"/>
          <w:rFonts w:asciiTheme="majorHAnsi" w:hAnsiTheme="majorHAnsi" w:cstheme="majorHAnsi"/>
          <w:color w:val="auto"/>
          <w:u w:val="none"/>
        </w:rPr>
        <w:t>TicToc</w:t>
      </w:r>
      <w:proofErr w:type="spellEnd"/>
      <w:r w:rsidR="008741BA">
        <w:rPr>
          <w:rStyle w:val="Hyperlink"/>
          <w:rFonts w:asciiTheme="majorHAnsi" w:hAnsiTheme="majorHAnsi" w:cstheme="majorHAnsi"/>
          <w:color w:val="auto"/>
          <w:u w:val="none"/>
        </w:rPr>
        <w:t>, etc.)?</w:t>
      </w:r>
    </w:p>
    <w:p w14:paraId="00000050" w14:textId="03D4DE6B" w:rsidR="0099283D" w:rsidRPr="006023A5" w:rsidRDefault="00747EB2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Our leadership role, what new things are we doing? Resources to share? (encore)</w:t>
      </w:r>
    </w:p>
    <w:p w14:paraId="3B1E740C" w14:textId="0FE2EF59" w:rsidR="00CF5422" w:rsidRPr="006023A5" w:rsidRDefault="00005FAE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Strategic planning</w:t>
      </w:r>
      <w:r w:rsidR="00EB230C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- 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3 and </w:t>
      </w:r>
      <w:r w:rsidR="001C71C4" w:rsidRPr="006023A5">
        <w:rPr>
          <w:rStyle w:val="Hyperlink"/>
          <w:rFonts w:asciiTheme="majorHAnsi" w:hAnsiTheme="majorHAnsi" w:cstheme="majorHAnsi"/>
          <w:color w:val="auto"/>
          <w:u w:val="none"/>
        </w:rPr>
        <w:t>5-year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plans</w:t>
      </w:r>
      <w:r w:rsidR="00FE1A36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– looking for a speaker</w:t>
      </w:r>
    </w:p>
    <w:p w14:paraId="476A44C3" w14:textId="6E3CB891" w:rsidR="00E47D10" w:rsidRPr="006023A5" w:rsidRDefault="00E47D10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r, DISC, 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and other personality evaluation tools… why they might be valuable to you. (Amber</w:t>
      </w:r>
      <w:r w:rsidR="00E54623" w:rsidRPr="006023A5">
        <w:rPr>
          <w:rStyle w:val="Hyperlink"/>
          <w:rFonts w:asciiTheme="majorHAnsi" w:hAnsiTheme="majorHAnsi" w:cstheme="majorHAnsi"/>
          <w:color w:val="auto"/>
          <w:u w:val="none"/>
        </w:rPr>
        <w:t xml:space="preserve"> B.</w:t>
      </w: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387268D" w14:textId="0CE806E1" w:rsidR="00B65D18" w:rsidRPr="006023A5" w:rsidRDefault="00B65D18" w:rsidP="006023A5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Current research reports and studies</w:t>
      </w:r>
    </w:p>
    <w:p w14:paraId="5B0F0142" w14:textId="4FFAD647" w:rsidR="000652AF" w:rsidRDefault="006023A5" w:rsidP="008741BA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6023A5">
        <w:rPr>
          <w:rStyle w:val="Hyperlink"/>
          <w:rFonts w:asciiTheme="majorHAnsi" w:hAnsiTheme="majorHAnsi" w:cstheme="majorHAnsi"/>
          <w:color w:val="auto"/>
          <w:u w:val="none"/>
        </w:rPr>
        <w:t>Designing staff training</w:t>
      </w:r>
    </w:p>
    <w:p w14:paraId="64FB41D9" w14:textId="3AEE7E64" w:rsidR="006B152D" w:rsidRDefault="006B152D" w:rsidP="008741BA">
      <w:pPr>
        <w:pStyle w:val="ListParagraph"/>
        <w:numPr>
          <w:ilvl w:val="0"/>
          <w:numId w:val="4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Some type of activity to engage the participants</w:t>
      </w:r>
    </w:p>
    <w:p w14:paraId="1341D144" w14:textId="64EB5C99" w:rsidR="00352420" w:rsidRPr="008741BA" w:rsidRDefault="002D3569" w:rsidP="008741BA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8741BA">
        <w:rPr>
          <w:rFonts w:asciiTheme="majorHAnsi" w:hAnsiTheme="majorHAnsi" w:cstheme="majorHAnsi"/>
          <w:b/>
          <w:sz w:val="36"/>
          <w:szCs w:val="36"/>
        </w:rPr>
        <w:t>Booklist</w:t>
      </w:r>
      <w:r w:rsidR="006C12E3" w:rsidRPr="008741BA">
        <w:rPr>
          <w:rFonts w:asciiTheme="majorHAnsi" w:hAnsiTheme="majorHAnsi" w:cstheme="majorHAnsi"/>
          <w:b/>
          <w:sz w:val="36"/>
          <w:szCs w:val="36"/>
        </w:rPr>
        <w:t xml:space="preserve">! </w:t>
      </w:r>
    </w:p>
    <w:p w14:paraId="27A69F6A" w14:textId="3147317A" w:rsidR="006C12E3" w:rsidRPr="00A05240" w:rsidRDefault="006C12E3" w:rsidP="006C12E3">
      <w:p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A05240">
        <w:rPr>
          <w:rFonts w:asciiTheme="majorHAnsi" w:hAnsiTheme="majorHAnsi" w:cstheme="majorHAnsi"/>
          <w:i/>
          <w:iCs/>
        </w:rPr>
        <w:t>The Power of Moments</w:t>
      </w:r>
    </w:p>
    <w:p w14:paraId="7BBFCC7F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From Library Volunteer to Library Advocate: Tapping into the Power of Community Engagement</w:t>
      </w:r>
      <w:r w:rsidRPr="00A05240">
        <w:rPr>
          <w:rFonts w:asciiTheme="majorHAnsi" w:hAnsiTheme="majorHAnsi" w:cstheme="majorHAnsi"/>
        </w:rPr>
        <w:t xml:space="preserve"> by Carla Campbell Lehn</w:t>
      </w:r>
    </w:p>
    <w:p w14:paraId="08151D13" w14:textId="3F230D1F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The Complete Volunteer Management Handbook</w:t>
      </w:r>
      <w:r w:rsidRPr="00A05240">
        <w:rPr>
          <w:rFonts w:asciiTheme="majorHAnsi" w:hAnsiTheme="majorHAnsi" w:cstheme="majorHAnsi"/>
        </w:rPr>
        <w:t xml:space="preserve"> by Rob Jackson, Mike Locke, Dr</w:t>
      </w:r>
      <w:r w:rsidR="00827AB8" w:rsidRPr="00A05240">
        <w:rPr>
          <w:rFonts w:asciiTheme="majorHAnsi" w:hAnsiTheme="majorHAnsi" w:cstheme="majorHAnsi"/>
        </w:rPr>
        <w:t>.</w:t>
      </w:r>
      <w:r w:rsidRPr="00A05240">
        <w:rPr>
          <w:rFonts w:asciiTheme="majorHAnsi" w:hAnsiTheme="majorHAnsi" w:cstheme="majorHAnsi"/>
        </w:rPr>
        <w:t xml:space="preserve"> Eddy Hogg, and Rick Lynch</w:t>
      </w:r>
    </w:p>
    <w:p w14:paraId="2D091BF9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A05240">
        <w:rPr>
          <w:rFonts w:asciiTheme="majorHAnsi" w:hAnsiTheme="majorHAnsi" w:cstheme="majorHAnsi"/>
          <w:i/>
          <w:iCs/>
        </w:rPr>
        <w:t>The (Help!) I-Don’t-Have-Enough-Time Guide to Volunteer Management</w:t>
      </w:r>
    </w:p>
    <w:p w14:paraId="5182F087" w14:textId="77777777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From the Top Down: The Executive Role in Successful Volunteer Involvement</w:t>
      </w:r>
      <w:r w:rsidRPr="00A05240">
        <w:rPr>
          <w:rFonts w:asciiTheme="majorHAnsi" w:hAnsiTheme="majorHAnsi" w:cstheme="majorHAnsi"/>
        </w:rPr>
        <w:t xml:space="preserve"> by Susan J. Ellis</w:t>
      </w:r>
    </w:p>
    <w:p w14:paraId="1D3D0057" w14:textId="6B99D472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Here's a link to my</w:t>
      </w:r>
      <w:r w:rsidR="003316A0" w:rsidRPr="00A05240">
        <w:rPr>
          <w:rFonts w:asciiTheme="majorHAnsi" w:hAnsiTheme="majorHAnsi" w:cstheme="majorHAnsi"/>
        </w:rPr>
        <w:t xml:space="preserve"> [Carla]</w:t>
      </w:r>
      <w:r w:rsidRPr="00A05240">
        <w:rPr>
          <w:rFonts w:asciiTheme="majorHAnsi" w:hAnsiTheme="majorHAnsi" w:cstheme="majorHAnsi"/>
        </w:rPr>
        <w:t xml:space="preserve"> annotated bibliography on volunteer engagement: </w:t>
      </w:r>
      <w:hyperlink r:id="rId12" w:history="1">
        <w:r w:rsidRPr="00A05240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A05240">
        <w:rPr>
          <w:rFonts w:asciiTheme="majorHAnsi" w:hAnsiTheme="majorHAnsi" w:cstheme="majorHAnsi"/>
        </w:rPr>
        <w:t xml:space="preserve"> </w:t>
      </w:r>
    </w:p>
    <w:p w14:paraId="5DFE91F6" w14:textId="77777777" w:rsidR="00475E53" w:rsidRPr="00A05240" w:rsidRDefault="00475E5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The Volunteer Management Handbook</w:t>
      </w:r>
      <w:r w:rsidRPr="00A05240">
        <w:rPr>
          <w:rFonts w:asciiTheme="majorHAnsi" w:hAnsiTheme="majorHAnsi" w:cstheme="majorHAnsi"/>
        </w:rPr>
        <w:t xml:space="preserve">, edited by Tracey Daniel Connors </w:t>
      </w:r>
    </w:p>
    <w:p w14:paraId="468CFB92" w14:textId="6C54BA9F" w:rsidR="006C12E3" w:rsidRPr="00A05240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Think Again</w:t>
      </w:r>
      <w:r w:rsidRPr="00A05240">
        <w:rPr>
          <w:rFonts w:asciiTheme="majorHAnsi" w:hAnsiTheme="majorHAnsi" w:cstheme="majorHAnsi"/>
        </w:rPr>
        <w:t xml:space="preserve"> by Adam Grant (currently reading – Sue)</w:t>
      </w:r>
    </w:p>
    <w:p w14:paraId="0988637F" w14:textId="7934DF50" w:rsidR="003334FB" w:rsidRPr="00A05240" w:rsidRDefault="003334FB" w:rsidP="007B439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i/>
          <w:iCs/>
        </w:rPr>
        <w:t>Lessons from the Mouse</w:t>
      </w:r>
      <w:r w:rsidRPr="00A05240">
        <w:rPr>
          <w:rFonts w:asciiTheme="majorHAnsi" w:hAnsiTheme="majorHAnsi" w:cstheme="majorHAnsi"/>
        </w:rPr>
        <w:t>. A Disney management book</w:t>
      </w:r>
    </w:p>
    <w:p w14:paraId="3B9D10EF" w14:textId="77777777" w:rsidR="00E915E5" w:rsidRPr="00A05240" w:rsidRDefault="00E915E5" w:rsidP="00E915E5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  <w:lang w:val="en-US"/>
        </w:rPr>
      </w:pPr>
      <w:r w:rsidRPr="00A05240">
        <w:rPr>
          <w:rFonts w:asciiTheme="majorHAnsi" w:hAnsiTheme="majorHAnsi" w:cstheme="majorHAnsi"/>
          <w:i/>
          <w:iCs/>
        </w:rPr>
        <w:t xml:space="preserve">Help! I don’t have enough time! Guide to Volunteer Management </w:t>
      </w:r>
      <w:hyperlink r:id="rId13" w:history="1">
        <w:r w:rsidRPr="00A05240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 w:rsidRPr="00A05240"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C67F7DF" w14:textId="77777777" w:rsidR="00E915E5" w:rsidRPr="00A05240" w:rsidRDefault="00E915E5" w:rsidP="00E915E5">
      <w:pPr>
        <w:rPr>
          <w:rFonts w:asciiTheme="majorHAnsi" w:hAnsiTheme="majorHAnsi" w:cstheme="majorHAnsi"/>
        </w:rPr>
      </w:pPr>
    </w:p>
    <w:p w14:paraId="12ADA88C" w14:textId="77777777" w:rsidR="001E3F75" w:rsidRPr="00A05240" w:rsidRDefault="001E3F75" w:rsidP="001E3F75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A05240">
        <w:rPr>
          <w:rFonts w:asciiTheme="majorHAnsi" w:hAnsiTheme="majorHAnsi" w:cstheme="majorHAnsi"/>
          <w:b/>
          <w:bCs/>
          <w:sz w:val="28"/>
          <w:szCs w:val="28"/>
        </w:rPr>
        <w:t>Training Opportunities &amp; Resources</w:t>
      </w:r>
    </w:p>
    <w:p w14:paraId="2B27D043" w14:textId="77777777" w:rsidR="001E3F75" w:rsidRPr="00A05240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A05240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316D662B" w14:textId="77777777" w:rsidR="001E3F75" w:rsidRPr="00A05240" w:rsidRDefault="001E3F75" w:rsidP="001E3F75">
      <w:pPr>
        <w:ind w:firstLine="720"/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  <w:color w:val="0B0A0B"/>
        </w:rPr>
        <w:t xml:space="preserve">FMI contact Jessica Link, </w:t>
      </w:r>
      <w:hyperlink r:id="rId14" w:history="1">
        <w:r w:rsidRPr="00A05240">
          <w:rPr>
            <w:rStyle w:val="Hyperlink"/>
            <w:rFonts w:asciiTheme="majorHAnsi" w:hAnsiTheme="majorHAnsi" w:cstheme="majorHAnsi"/>
          </w:rPr>
          <w:t>linkj@crlibrary.org</w:t>
        </w:r>
      </w:hyperlink>
      <w:r w:rsidRPr="00A05240">
        <w:rPr>
          <w:rFonts w:asciiTheme="majorHAnsi" w:hAnsiTheme="majorHAnsi" w:cstheme="majorHAnsi"/>
          <w:color w:val="0B0A0B"/>
        </w:rPr>
        <w:t xml:space="preserve">. </w:t>
      </w:r>
    </w:p>
    <w:p w14:paraId="4CF55291" w14:textId="77777777" w:rsidR="001E3F75" w:rsidRPr="00A05240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Better Impact User Group – online – 1</w:t>
      </w:r>
      <w:r w:rsidRPr="00A05240">
        <w:rPr>
          <w:rFonts w:asciiTheme="majorHAnsi" w:hAnsiTheme="majorHAnsi" w:cstheme="majorHAnsi"/>
          <w:vertAlign w:val="superscript"/>
        </w:rPr>
        <w:t>st</w:t>
      </w:r>
      <w:r w:rsidRPr="00A05240">
        <w:rPr>
          <w:rFonts w:asciiTheme="majorHAnsi" w:hAnsiTheme="majorHAnsi" w:cstheme="majorHAnsi"/>
        </w:rPr>
        <w:t xml:space="preserve"> Tuesday of every month, 2p EST/11a PST – free!</w:t>
      </w:r>
    </w:p>
    <w:p w14:paraId="7A6D616F" w14:textId="77777777" w:rsidR="001E3F75" w:rsidRPr="00A05240" w:rsidRDefault="00660F60" w:rsidP="001E3F75">
      <w:pPr>
        <w:ind w:left="720"/>
        <w:rPr>
          <w:rFonts w:asciiTheme="majorHAnsi" w:hAnsiTheme="majorHAnsi" w:cstheme="majorHAnsi"/>
        </w:rPr>
      </w:pPr>
      <w:hyperlink r:id="rId15" w:history="1">
        <w:r w:rsidR="001E3F75" w:rsidRPr="00A05240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513FDA95" w14:textId="77777777" w:rsidR="001E3F75" w:rsidRPr="00A05240" w:rsidRDefault="001E3F75" w:rsidP="001E3F75">
      <w:pPr>
        <w:ind w:left="720"/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Meeting ID: 861 3130 3138</w:t>
      </w:r>
    </w:p>
    <w:p w14:paraId="19B15854" w14:textId="77777777" w:rsidR="001E3F75" w:rsidRPr="00A05240" w:rsidRDefault="001E3F75" w:rsidP="001E3F75">
      <w:pPr>
        <w:ind w:left="720"/>
        <w:rPr>
          <w:rFonts w:asciiTheme="majorHAnsi" w:hAnsiTheme="majorHAnsi" w:cstheme="majorHAnsi"/>
        </w:rPr>
      </w:pPr>
      <w:r w:rsidRPr="00A05240">
        <w:rPr>
          <w:rFonts w:asciiTheme="majorHAnsi" w:hAnsiTheme="majorHAnsi" w:cstheme="majorHAnsi"/>
        </w:rPr>
        <w:t>Passcode: 240307</w:t>
      </w:r>
    </w:p>
    <w:p w14:paraId="43964BF5" w14:textId="77777777" w:rsidR="001E3F75" w:rsidRPr="00A05240" w:rsidRDefault="001E3F75" w:rsidP="00625B7C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8741BA">
        <w:rPr>
          <w:rFonts w:asciiTheme="majorHAnsi" w:hAnsiTheme="majorHAnsi" w:cstheme="majorHAnsi"/>
          <w:color w:val="0B0A0B"/>
        </w:rPr>
        <w:t xml:space="preserve">Join the </w:t>
      </w:r>
      <w:hyperlink r:id="rId16">
        <w:r w:rsidRPr="008741BA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8741BA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Pr="008741BA">
        <w:rPr>
          <w:rFonts w:asciiTheme="majorHAnsi" w:hAnsiTheme="majorHAnsi" w:cstheme="majorHAnsi"/>
          <w:color w:val="0B0A0B"/>
        </w:rPr>
        <w:t>listserve</w:t>
      </w:r>
      <w:proofErr w:type="spellEnd"/>
      <w:r w:rsidRPr="008741BA">
        <w:rPr>
          <w:rFonts w:asciiTheme="majorHAnsi" w:hAnsiTheme="majorHAnsi" w:cstheme="majorHAnsi"/>
          <w:color w:val="0B0A0B"/>
        </w:rPr>
        <w:t xml:space="preserve"> by emailing Carla, </w:t>
      </w:r>
      <w:hyperlink r:id="rId17" w:history="1">
        <w:r w:rsidRPr="008741BA">
          <w:rPr>
            <w:rFonts w:asciiTheme="majorHAnsi" w:hAnsiTheme="majorHAnsi" w:cstheme="majorHAnsi"/>
          </w:rPr>
          <w:t xml:space="preserve">at </w:t>
        </w:r>
        <w:r w:rsidRPr="008741BA">
          <w:rPr>
            <w:rStyle w:val="Hyperlink"/>
            <w:rFonts w:asciiTheme="majorHAnsi" w:hAnsiTheme="majorHAnsi" w:cstheme="majorHAnsi"/>
          </w:rPr>
          <w:t>clehn@califa.org</w:t>
        </w:r>
      </w:hyperlink>
      <w:r w:rsidRPr="008741BA">
        <w:rPr>
          <w:rFonts w:asciiTheme="majorHAnsi" w:hAnsiTheme="majorHAnsi" w:cstheme="majorHAnsi"/>
          <w:color w:val="0B0A0B"/>
        </w:rPr>
        <w:t>. Fabulous resource with samples, weekly news &amp; updates.</w:t>
      </w:r>
      <w:hyperlink r:id="rId18">
        <w:r w:rsidRPr="008741BA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19">
        <w:r w:rsidRPr="008741BA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Pr="008741BA">
        <w:rPr>
          <w:rFonts w:asciiTheme="majorHAnsi" w:hAnsiTheme="majorHAnsi" w:cstheme="majorHAnsi"/>
          <w:color w:val="1155CC"/>
          <w:u w:val="single"/>
        </w:rPr>
        <w:t xml:space="preserve"> </w:t>
      </w:r>
    </w:p>
    <w:sectPr w:rsidR="001E3F75" w:rsidRPr="00A05240">
      <w:footerReference w:type="defaul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0BB0A189" w:rsidR="00A61BF5" w:rsidRPr="00A61BF5" w:rsidRDefault="008741BA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10-26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6235AA"/>
    <w:multiLevelType w:val="hybridMultilevel"/>
    <w:tmpl w:val="EA6A92A0"/>
    <w:lvl w:ilvl="0" w:tplc="D8F492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D6C5C"/>
    <w:multiLevelType w:val="hybridMultilevel"/>
    <w:tmpl w:val="F710C0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94BE8"/>
    <w:multiLevelType w:val="hybridMultilevel"/>
    <w:tmpl w:val="75780040"/>
    <w:lvl w:ilvl="0" w:tplc="C5CA6C6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C78008C"/>
    <w:multiLevelType w:val="hybridMultilevel"/>
    <w:tmpl w:val="B2B8C6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9160AB4"/>
    <w:multiLevelType w:val="hybridMultilevel"/>
    <w:tmpl w:val="8F729086"/>
    <w:lvl w:ilvl="0" w:tplc="E9DC512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601787"/>
    <w:multiLevelType w:val="hybridMultilevel"/>
    <w:tmpl w:val="5F269EF2"/>
    <w:lvl w:ilvl="0" w:tplc="FFFFFFFF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7C3940"/>
    <w:multiLevelType w:val="hybridMultilevel"/>
    <w:tmpl w:val="080AB028"/>
    <w:lvl w:ilvl="0" w:tplc="05864D4E">
      <w:start w:val="10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916636B"/>
    <w:multiLevelType w:val="hybridMultilevel"/>
    <w:tmpl w:val="533A6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C00DEB"/>
    <w:multiLevelType w:val="hybridMultilevel"/>
    <w:tmpl w:val="ADA8ABE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E04858"/>
    <w:multiLevelType w:val="multilevel"/>
    <w:tmpl w:val="13282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6FF60AC"/>
    <w:multiLevelType w:val="hybridMultilevel"/>
    <w:tmpl w:val="4432C19A"/>
    <w:lvl w:ilvl="0" w:tplc="75FEF01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60F5A"/>
    <w:multiLevelType w:val="hybridMultilevel"/>
    <w:tmpl w:val="CA4091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5D2F0B8F"/>
    <w:multiLevelType w:val="hybridMultilevel"/>
    <w:tmpl w:val="4FA014F4"/>
    <w:lvl w:ilvl="0" w:tplc="F4FC0C12">
      <w:numFmt w:val="bullet"/>
      <w:lvlText w:val="•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025265"/>
    <w:multiLevelType w:val="hybridMultilevel"/>
    <w:tmpl w:val="12FEE7E6"/>
    <w:lvl w:ilvl="0" w:tplc="41F4B43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9C7A78"/>
    <w:multiLevelType w:val="hybridMultilevel"/>
    <w:tmpl w:val="7D886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val="none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B4093"/>
    <w:multiLevelType w:val="hybridMultilevel"/>
    <w:tmpl w:val="02388B28"/>
    <w:lvl w:ilvl="0" w:tplc="6776BA0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804CDC"/>
    <w:multiLevelType w:val="hybridMultilevel"/>
    <w:tmpl w:val="45B21A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37"/>
  </w:num>
  <w:num w:numId="2" w16cid:durableId="1052539766">
    <w:abstractNumId w:val="33"/>
  </w:num>
  <w:num w:numId="3" w16cid:durableId="1508135085">
    <w:abstractNumId w:val="44"/>
  </w:num>
  <w:num w:numId="4" w16cid:durableId="2124643966">
    <w:abstractNumId w:val="8"/>
  </w:num>
  <w:num w:numId="5" w16cid:durableId="885680359">
    <w:abstractNumId w:val="6"/>
  </w:num>
  <w:num w:numId="6" w16cid:durableId="709261581">
    <w:abstractNumId w:val="21"/>
  </w:num>
  <w:num w:numId="7" w16cid:durableId="1952473334">
    <w:abstractNumId w:val="23"/>
  </w:num>
  <w:num w:numId="8" w16cid:durableId="753472675">
    <w:abstractNumId w:val="30"/>
  </w:num>
  <w:num w:numId="9" w16cid:durableId="534342794">
    <w:abstractNumId w:val="15"/>
  </w:num>
  <w:num w:numId="10" w16cid:durableId="1656107226">
    <w:abstractNumId w:val="39"/>
  </w:num>
  <w:num w:numId="11" w16cid:durableId="1191145911">
    <w:abstractNumId w:val="4"/>
  </w:num>
  <w:num w:numId="12" w16cid:durableId="350768739">
    <w:abstractNumId w:val="4"/>
  </w:num>
  <w:num w:numId="13" w16cid:durableId="1524902028">
    <w:abstractNumId w:val="18"/>
  </w:num>
  <w:num w:numId="14" w16cid:durableId="1171288347">
    <w:abstractNumId w:val="1"/>
  </w:num>
  <w:num w:numId="15" w16cid:durableId="1151337095">
    <w:abstractNumId w:val="29"/>
  </w:num>
  <w:num w:numId="16" w16cid:durableId="15281222">
    <w:abstractNumId w:val="42"/>
  </w:num>
  <w:num w:numId="17" w16cid:durableId="348340702">
    <w:abstractNumId w:val="14"/>
  </w:num>
  <w:num w:numId="18" w16cid:durableId="417364798">
    <w:abstractNumId w:val="10"/>
  </w:num>
  <w:num w:numId="19" w16cid:durableId="1234199797">
    <w:abstractNumId w:val="22"/>
  </w:num>
  <w:num w:numId="20" w16cid:durableId="1557089262">
    <w:abstractNumId w:val="13"/>
  </w:num>
  <w:num w:numId="21" w16cid:durableId="1950972092">
    <w:abstractNumId w:val="28"/>
  </w:num>
  <w:num w:numId="22" w16cid:durableId="1344480957">
    <w:abstractNumId w:val="45"/>
  </w:num>
  <w:num w:numId="23" w16cid:durableId="1922444043">
    <w:abstractNumId w:val="11"/>
  </w:num>
  <w:num w:numId="24" w16cid:durableId="1022510260">
    <w:abstractNumId w:val="0"/>
  </w:num>
  <w:num w:numId="25" w16cid:durableId="2069763261">
    <w:abstractNumId w:val="26"/>
  </w:num>
  <w:num w:numId="26" w16cid:durableId="587278488">
    <w:abstractNumId w:val="19"/>
  </w:num>
  <w:num w:numId="27" w16cid:durableId="2108310065">
    <w:abstractNumId w:val="9"/>
  </w:num>
  <w:num w:numId="28" w16cid:durableId="625282478">
    <w:abstractNumId w:val="46"/>
  </w:num>
  <w:num w:numId="29" w16cid:durableId="2053652045">
    <w:abstractNumId w:val="38"/>
  </w:num>
  <w:num w:numId="30" w16cid:durableId="1708791496">
    <w:abstractNumId w:val="40"/>
  </w:num>
  <w:num w:numId="31" w16cid:durableId="645205882">
    <w:abstractNumId w:val="24"/>
  </w:num>
  <w:num w:numId="32" w16cid:durableId="1273392911">
    <w:abstractNumId w:val="12"/>
  </w:num>
  <w:num w:numId="33" w16cid:durableId="1609972752">
    <w:abstractNumId w:val="5"/>
  </w:num>
  <w:num w:numId="34" w16cid:durableId="1056316665">
    <w:abstractNumId w:val="31"/>
  </w:num>
  <w:num w:numId="35" w16cid:durableId="1788885041">
    <w:abstractNumId w:val="3"/>
  </w:num>
  <w:num w:numId="36" w16cid:durableId="601450937">
    <w:abstractNumId w:val="27"/>
  </w:num>
  <w:num w:numId="37" w16cid:durableId="660427034">
    <w:abstractNumId w:val="20"/>
  </w:num>
  <w:num w:numId="38" w16cid:durableId="1635132604">
    <w:abstractNumId w:val="34"/>
  </w:num>
  <w:num w:numId="39" w16cid:durableId="586497223">
    <w:abstractNumId w:val="32"/>
  </w:num>
  <w:num w:numId="40" w16cid:durableId="480390962">
    <w:abstractNumId w:val="7"/>
  </w:num>
  <w:num w:numId="41" w16cid:durableId="684408721">
    <w:abstractNumId w:val="25"/>
  </w:num>
  <w:num w:numId="42" w16cid:durableId="1441291173">
    <w:abstractNumId w:val="43"/>
  </w:num>
  <w:num w:numId="43" w16cid:durableId="1539272220">
    <w:abstractNumId w:val="16"/>
  </w:num>
  <w:num w:numId="44" w16cid:durableId="316497810">
    <w:abstractNumId w:val="36"/>
  </w:num>
  <w:num w:numId="45" w16cid:durableId="806703807">
    <w:abstractNumId w:val="35"/>
  </w:num>
  <w:num w:numId="46" w16cid:durableId="260990318">
    <w:abstractNumId w:val="17"/>
  </w:num>
  <w:num w:numId="47" w16cid:durableId="294720822">
    <w:abstractNumId w:val="2"/>
  </w:num>
  <w:num w:numId="48" w16cid:durableId="1036857291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kFAO33KQotAAAA"/>
  </w:docVars>
  <w:rsids>
    <w:rsidRoot w:val="0099283D"/>
    <w:rsid w:val="00005FAE"/>
    <w:rsid w:val="000064EE"/>
    <w:rsid w:val="00010CE1"/>
    <w:rsid w:val="00010F1D"/>
    <w:rsid w:val="0001148A"/>
    <w:rsid w:val="00011A0D"/>
    <w:rsid w:val="00031BD0"/>
    <w:rsid w:val="000337F3"/>
    <w:rsid w:val="0003776E"/>
    <w:rsid w:val="00044EB8"/>
    <w:rsid w:val="00056B0D"/>
    <w:rsid w:val="0006000C"/>
    <w:rsid w:val="000652AF"/>
    <w:rsid w:val="00065B41"/>
    <w:rsid w:val="000734B8"/>
    <w:rsid w:val="0007438B"/>
    <w:rsid w:val="0007628D"/>
    <w:rsid w:val="00076B75"/>
    <w:rsid w:val="00077B8E"/>
    <w:rsid w:val="00083D18"/>
    <w:rsid w:val="00084EC3"/>
    <w:rsid w:val="00086B7C"/>
    <w:rsid w:val="00087156"/>
    <w:rsid w:val="00093359"/>
    <w:rsid w:val="00096A10"/>
    <w:rsid w:val="000A6249"/>
    <w:rsid w:val="000C022F"/>
    <w:rsid w:val="000C36E7"/>
    <w:rsid w:val="000C3CF0"/>
    <w:rsid w:val="000D163C"/>
    <w:rsid w:val="000D17D7"/>
    <w:rsid w:val="000D1DC6"/>
    <w:rsid w:val="000D6E58"/>
    <w:rsid w:val="000E71EE"/>
    <w:rsid w:val="000F1EA3"/>
    <w:rsid w:val="000F4027"/>
    <w:rsid w:val="00116FD8"/>
    <w:rsid w:val="00126F4B"/>
    <w:rsid w:val="00141BEA"/>
    <w:rsid w:val="001440AE"/>
    <w:rsid w:val="0014636B"/>
    <w:rsid w:val="00147984"/>
    <w:rsid w:val="00150DF7"/>
    <w:rsid w:val="00165B02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709"/>
    <w:rsid w:val="001E18B6"/>
    <w:rsid w:val="001E3F75"/>
    <w:rsid w:val="001E76DB"/>
    <w:rsid w:val="001F2533"/>
    <w:rsid w:val="002018C4"/>
    <w:rsid w:val="00201B15"/>
    <w:rsid w:val="0020637E"/>
    <w:rsid w:val="0021124C"/>
    <w:rsid w:val="002120F4"/>
    <w:rsid w:val="00220568"/>
    <w:rsid w:val="002225C6"/>
    <w:rsid w:val="00241D6D"/>
    <w:rsid w:val="0024207D"/>
    <w:rsid w:val="00242C03"/>
    <w:rsid w:val="002472CC"/>
    <w:rsid w:val="00253259"/>
    <w:rsid w:val="00255F89"/>
    <w:rsid w:val="0026021F"/>
    <w:rsid w:val="00273835"/>
    <w:rsid w:val="00273EF1"/>
    <w:rsid w:val="0027672B"/>
    <w:rsid w:val="00291331"/>
    <w:rsid w:val="00293A54"/>
    <w:rsid w:val="002961EA"/>
    <w:rsid w:val="002A0C46"/>
    <w:rsid w:val="002A1BCC"/>
    <w:rsid w:val="002B28EA"/>
    <w:rsid w:val="002B4021"/>
    <w:rsid w:val="002B4068"/>
    <w:rsid w:val="002B443E"/>
    <w:rsid w:val="002B4A4C"/>
    <w:rsid w:val="002C6652"/>
    <w:rsid w:val="002D3569"/>
    <w:rsid w:val="002E666F"/>
    <w:rsid w:val="002E7365"/>
    <w:rsid w:val="002F51F1"/>
    <w:rsid w:val="002F6C9D"/>
    <w:rsid w:val="003000D7"/>
    <w:rsid w:val="0031472E"/>
    <w:rsid w:val="003216B3"/>
    <w:rsid w:val="00325B83"/>
    <w:rsid w:val="003316A0"/>
    <w:rsid w:val="003334E9"/>
    <w:rsid w:val="003334FB"/>
    <w:rsid w:val="00340C21"/>
    <w:rsid w:val="00342FB5"/>
    <w:rsid w:val="00344089"/>
    <w:rsid w:val="00346BED"/>
    <w:rsid w:val="00352420"/>
    <w:rsid w:val="00356032"/>
    <w:rsid w:val="00366416"/>
    <w:rsid w:val="00373747"/>
    <w:rsid w:val="00381817"/>
    <w:rsid w:val="003840B6"/>
    <w:rsid w:val="00385791"/>
    <w:rsid w:val="00386823"/>
    <w:rsid w:val="00391842"/>
    <w:rsid w:val="00391DB6"/>
    <w:rsid w:val="00395D9E"/>
    <w:rsid w:val="003A569B"/>
    <w:rsid w:val="003A585B"/>
    <w:rsid w:val="003B47F4"/>
    <w:rsid w:val="003B6E37"/>
    <w:rsid w:val="003C2104"/>
    <w:rsid w:val="003C472A"/>
    <w:rsid w:val="003D2DDE"/>
    <w:rsid w:val="003E176A"/>
    <w:rsid w:val="00403FB0"/>
    <w:rsid w:val="00404305"/>
    <w:rsid w:val="00404562"/>
    <w:rsid w:val="0040781A"/>
    <w:rsid w:val="004107E6"/>
    <w:rsid w:val="004125A1"/>
    <w:rsid w:val="00423450"/>
    <w:rsid w:val="00426AFA"/>
    <w:rsid w:val="00431C61"/>
    <w:rsid w:val="004360B6"/>
    <w:rsid w:val="00442436"/>
    <w:rsid w:val="00451157"/>
    <w:rsid w:val="004536B3"/>
    <w:rsid w:val="0046040E"/>
    <w:rsid w:val="004609AD"/>
    <w:rsid w:val="00467DB3"/>
    <w:rsid w:val="00473A6F"/>
    <w:rsid w:val="00475E53"/>
    <w:rsid w:val="0048376F"/>
    <w:rsid w:val="00483C7D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3BB4"/>
    <w:rsid w:val="004B4F08"/>
    <w:rsid w:val="004B5345"/>
    <w:rsid w:val="004B6966"/>
    <w:rsid w:val="004C05EF"/>
    <w:rsid w:val="004C4D2E"/>
    <w:rsid w:val="004D1B27"/>
    <w:rsid w:val="004E7A8A"/>
    <w:rsid w:val="004E7FD7"/>
    <w:rsid w:val="004F0AEC"/>
    <w:rsid w:val="00500503"/>
    <w:rsid w:val="00505CEA"/>
    <w:rsid w:val="0051285B"/>
    <w:rsid w:val="00515A0D"/>
    <w:rsid w:val="00517A71"/>
    <w:rsid w:val="00522AD3"/>
    <w:rsid w:val="00524058"/>
    <w:rsid w:val="00530E01"/>
    <w:rsid w:val="00532684"/>
    <w:rsid w:val="005329A3"/>
    <w:rsid w:val="00535C43"/>
    <w:rsid w:val="00535F2B"/>
    <w:rsid w:val="00536300"/>
    <w:rsid w:val="00537C7A"/>
    <w:rsid w:val="005409B9"/>
    <w:rsid w:val="00553F29"/>
    <w:rsid w:val="00557379"/>
    <w:rsid w:val="00557E5F"/>
    <w:rsid w:val="00564D67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0BF"/>
    <w:rsid w:val="005B22C6"/>
    <w:rsid w:val="005B23E4"/>
    <w:rsid w:val="005B599E"/>
    <w:rsid w:val="005B6BA5"/>
    <w:rsid w:val="005C06F4"/>
    <w:rsid w:val="005C4C18"/>
    <w:rsid w:val="005C68C9"/>
    <w:rsid w:val="005D45F5"/>
    <w:rsid w:val="005D58E5"/>
    <w:rsid w:val="005D703B"/>
    <w:rsid w:val="005E4B57"/>
    <w:rsid w:val="005F06D4"/>
    <w:rsid w:val="005F15D3"/>
    <w:rsid w:val="005F38C0"/>
    <w:rsid w:val="006013D9"/>
    <w:rsid w:val="006016FB"/>
    <w:rsid w:val="00601C44"/>
    <w:rsid w:val="00601E7A"/>
    <w:rsid w:val="006023A5"/>
    <w:rsid w:val="006038AE"/>
    <w:rsid w:val="006071CA"/>
    <w:rsid w:val="00610F86"/>
    <w:rsid w:val="006138C9"/>
    <w:rsid w:val="006150D1"/>
    <w:rsid w:val="00615A67"/>
    <w:rsid w:val="00616A7D"/>
    <w:rsid w:val="00621E74"/>
    <w:rsid w:val="00641C97"/>
    <w:rsid w:val="00643940"/>
    <w:rsid w:val="006539DC"/>
    <w:rsid w:val="00660F60"/>
    <w:rsid w:val="0066393A"/>
    <w:rsid w:val="006671CE"/>
    <w:rsid w:val="00670935"/>
    <w:rsid w:val="00674BCE"/>
    <w:rsid w:val="00680CFF"/>
    <w:rsid w:val="00681320"/>
    <w:rsid w:val="00681954"/>
    <w:rsid w:val="00684DA9"/>
    <w:rsid w:val="006902A2"/>
    <w:rsid w:val="00694D1F"/>
    <w:rsid w:val="006A056E"/>
    <w:rsid w:val="006A5CF7"/>
    <w:rsid w:val="006B09A8"/>
    <w:rsid w:val="006B152D"/>
    <w:rsid w:val="006C12E3"/>
    <w:rsid w:val="006D01CA"/>
    <w:rsid w:val="006D1BCF"/>
    <w:rsid w:val="006E32E4"/>
    <w:rsid w:val="006F032D"/>
    <w:rsid w:val="006F091A"/>
    <w:rsid w:val="006F3A4B"/>
    <w:rsid w:val="007038D9"/>
    <w:rsid w:val="0070544A"/>
    <w:rsid w:val="007079A6"/>
    <w:rsid w:val="007112A6"/>
    <w:rsid w:val="00723063"/>
    <w:rsid w:val="00723933"/>
    <w:rsid w:val="007241E7"/>
    <w:rsid w:val="00726636"/>
    <w:rsid w:val="00726643"/>
    <w:rsid w:val="00734EE7"/>
    <w:rsid w:val="00747EB2"/>
    <w:rsid w:val="00751BCB"/>
    <w:rsid w:val="00754A91"/>
    <w:rsid w:val="00755837"/>
    <w:rsid w:val="007564FA"/>
    <w:rsid w:val="007615BF"/>
    <w:rsid w:val="007667FD"/>
    <w:rsid w:val="007679E0"/>
    <w:rsid w:val="00774A15"/>
    <w:rsid w:val="0078286C"/>
    <w:rsid w:val="00787E3C"/>
    <w:rsid w:val="007928A7"/>
    <w:rsid w:val="007941AC"/>
    <w:rsid w:val="007A34AA"/>
    <w:rsid w:val="007A4FE2"/>
    <w:rsid w:val="007A7E8A"/>
    <w:rsid w:val="007B359E"/>
    <w:rsid w:val="007B439D"/>
    <w:rsid w:val="007C36B9"/>
    <w:rsid w:val="007C5CA8"/>
    <w:rsid w:val="007C61F4"/>
    <w:rsid w:val="007D2731"/>
    <w:rsid w:val="007D590D"/>
    <w:rsid w:val="007E10F2"/>
    <w:rsid w:val="007E438D"/>
    <w:rsid w:val="007E6D83"/>
    <w:rsid w:val="0081516A"/>
    <w:rsid w:val="008246A4"/>
    <w:rsid w:val="00827AB8"/>
    <w:rsid w:val="00836F6F"/>
    <w:rsid w:val="0083733A"/>
    <w:rsid w:val="00837FCA"/>
    <w:rsid w:val="00844A2C"/>
    <w:rsid w:val="00850BF6"/>
    <w:rsid w:val="00855168"/>
    <w:rsid w:val="0085522C"/>
    <w:rsid w:val="00855757"/>
    <w:rsid w:val="00856C36"/>
    <w:rsid w:val="00861740"/>
    <w:rsid w:val="00863E8A"/>
    <w:rsid w:val="008741BA"/>
    <w:rsid w:val="00877110"/>
    <w:rsid w:val="00880CDB"/>
    <w:rsid w:val="00884829"/>
    <w:rsid w:val="0088487B"/>
    <w:rsid w:val="008851B0"/>
    <w:rsid w:val="00896C24"/>
    <w:rsid w:val="00897B23"/>
    <w:rsid w:val="008A07E8"/>
    <w:rsid w:val="008B05A3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109FA"/>
    <w:rsid w:val="009277E6"/>
    <w:rsid w:val="00932F20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477E"/>
    <w:rsid w:val="009A6E41"/>
    <w:rsid w:val="009B4416"/>
    <w:rsid w:val="009C43FB"/>
    <w:rsid w:val="009D514F"/>
    <w:rsid w:val="009D54B4"/>
    <w:rsid w:val="009D7E94"/>
    <w:rsid w:val="009E1563"/>
    <w:rsid w:val="009E4A5D"/>
    <w:rsid w:val="009F146E"/>
    <w:rsid w:val="00A0304C"/>
    <w:rsid w:val="00A03A09"/>
    <w:rsid w:val="00A05240"/>
    <w:rsid w:val="00A20A4E"/>
    <w:rsid w:val="00A22FE8"/>
    <w:rsid w:val="00A230AD"/>
    <w:rsid w:val="00A319BD"/>
    <w:rsid w:val="00A544CA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923E4"/>
    <w:rsid w:val="00AA661D"/>
    <w:rsid w:val="00AB4599"/>
    <w:rsid w:val="00AB6285"/>
    <w:rsid w:val="00AB74CB"/>
    <w:rsid w:val="00AC5014"/>
    <w:rsid w:val="00AC6624"/>
    <w:rsid w:val="00AD279A"/>
    <w:rsid w:val="00AD456C"/>
    <w:rsid w:val="00AE4F23"/>
    <w:rsid w:val="00AE529F"/>
    <w:rsid w:val="00AF038C"/>
    <w:rsid w:val="00AF2520"/>
    <w:rsid w:val="00B07487"/>
    <w:rsid w:val="00B23E88"/>
    <w:rsid w:val="00B262B0"/>
    <w:rsid w:val="00B30B8A"/>
    <w:rsid w:val="00B43656"/>
    <w:rsid w:val="00B4384C"/>
    <w:rsid w:val="00B443AC"/>
    <w:rsid w:val="00B45888"/>
    <w:rsid w:val="00B5383C"/>
    <w:rsid w:val="00B60479"/>
    <w:rsid w:val="00B61493"/>
    <w:rsid w:val="00B63552"/>
    <w:rsid w:val="00B635F5"/>
    <w:rsid w:val="00B65D18"/>
    <w:rsid w:val="00B735D9"/>
    <w:rsid w:val="00B767A5"/>
    <w:rsid w:val="00B76959"/>
    <w:rsid w:val="00B84239"/>
    <w:rsid w:val="00B90D10"/>
    <w:rsid w:val="00B90EF1"/>
    <w:rsid w:val="00B9128B"/>
    <w:rsid w:val="00B95A97"/>
    <w:rsid w:val="00B963BE"/>
    <w:rsid w:val="00BA3D69"/>
    <w:rsid w:val="00BA5120"/>
    <w:rsid w:val="00BA5796"/>
    <w:rsid w:val="00BA59C4"/>
    <w:rsid w:val="00BB0C9C"/>
    <w:rsid w:val="00BB173D"/>
    <w:rsid w:val="00BC3DA6"/>
    <w:rsid w:val="00BD359B"/>
    <w:rsid w:val="00BD6426"/>
    <w:rsid w:val="00BE6CE8"/>
    <w:rsid w:val="00BF2AD8"/>
    <w:rsid w:val="00BF6321"/>
    <w:rsid w:val="00C0374C"/>
    <w:rsid w:val="00C1060D"/>
    <w:rsid w:val="00C12F3B"/>
    <w:rsid w:val="00C13820"/>
    <w:rsid w:val="00C246B4"/>
    <w:rsid w:val="00C2682F"/>
    <w:rsid w:val="00C410BE"/>
    <w:rsid w:val="00C51179"/>
    <w:rsid w:val="00C52A8C"/>
    <w:rsid w:val="00C52B49"/>
    <w:rsid w:val="00C569CC"/>
    <w:rsid w:val="00C67226"/>
    <w:rsid w:val="00C67643"/>
    <w:rsid w:val="00C75275"/>
    <w:rsid w:val="00C75BCC"/>
    <w:rsid w:val="00C76EE4"/>
    <w:rsid w:val="00CA1387"/>
    <w:rsid w:val="00CA69C2"/>
    <w:rsid w:val="00CB313B"/>
    <w:rsid w:val="00CB3E14"/>
    <w:rsid w:val="00CB55C0"/>
    <w:rsid w:val="00CB7F6C"/>
    <w:rsid w:val="00CC6C36"/>
    <w:rsid w:val="00CE0201"/>
    <w:rsid w:val="00CE0682"/>
    <w:rsid w:val="00CE2CAE"/>
    <w:rsid w:val="00CF1011"/>
    <w:rsid w:val="00CF2813"/>
    <w:rsid w:val="00CF4CC7"/>
    <w:rsid w:val="00CF5422"/>
    <w:rsid w:val="00D00E8B"/>
    <w:rsid w:val="00D028DF"/>
    <w:rsid w:val="00D0391F"/>
    <w:rsid w:val="00D073E4"/>
    <w:rsid w:val="00D159E4"/>
    <w:rsid w:val="00D26109"/>
    <w:rsid w:val="00D30424"/>
    <w:rsid w:val="00D40812"/>
    <w:rsid w:val="00D42B9F"/>
    <w:rsid w:val="00D43B0B"/>
    <w:rsid w:val="00D55844"/>
    <w:rsid w:val="00D56976"/>
    <w:rsid w:val="00D575E2"/>
    <w:rsid w:val="00D57E5A"/>
    <w:rsid w:val="00D63A27"/>
    <w:rsid w:val="00D653BA"/>
    <w:rsid w:val="00D654D6"/>
    <w:rsid w:val="00D65A87"/>
    <w:rsid w:val="00D7236D"/>
    <w:rsid w:val="00D819C1"/>
    <w:rsid w:val="00D9419D"/>
    <w:rsid w:val="00DA0BEE"/>
    <w:rsid w:val="00DA3343"/>
    <w:rsid w:val="00DB28B5"/>
    <w:rsid w:val="00DC3AB2"/>
    <w:rsid w:val="00DD2E49"/>
    <w:rsid w:val="00DD2E70"/>
    <w:rsid w:val="00DD3AB1"/>
    <w:rsid w:val="00DF53E3"/>
    <w:rsid w:val="00DF6122"/>
    <w:rsid w:val="00E03E96"/>
    <w:rsid w:val="00E07E0A"/>
    <w:rsid w:val="00E36286"/>
    <w:rsid w:val="00E36720"/>
    <w:rsid w:val="00E408E6"/>
    <w:rsid w:val="00E42390"/>
    <w:rsid w:val="00E47D10"/>
    <w:rsid w:val="00E504F5"/>
    <w:rsid w:val="00E519B1"/>
    <w:rsid w:val="00E53BE6"/>
    <w:rsid w:val="00E54623"/>
    <w:rsid w:val="00E55B44"/>
    <w:rsid w:val="00E61EBA"/>
    <w:rsid w:val="00E65A1D"/>
    <w:rsid w:val="00E660CC"/>
    <w:rsid w:val="00E7178C"/>
    <w:rsid w:val="00E73F78"/>
    <w:rsid w:val="00E7415F"/>
    <w:rsid w:val="00E77F5E"/>
    <w:rsid w:val="00E915E5"/>
    <w:rsid w:val="00E9423B"/>
    <w:rsid w:val="00E960D8"/>
    <w:rsid w:val="00EA3986"/>
    <w:rsid w:val="00EB230C"/>
    <w:rsid w:val="00EB46B9"/>
    <w:rsid w:val="00EC19A4"/>
    <w:rsid w:val="00EC20A2"/>
    <w:rsid w:val="00ED173B"/>
    <w:rsid w:val="00EE4783"/>
    <w:rsid w:val="00EE7CDE"/>
    <w:rsid w:val="00EF59D1"/>
    <w:rsid w:val="00F00E3F"/>
    <w:rsid w:val="00F1075A"/>
    <w:rsid w:val="00F113EF"/>
    <w:rsid w:val="00F31753"/>
    <w:rsid w:val="00F3321F"/>
    <w:rsid w:val="00F33975"/>
    <w:rsid w:val="00F40F09"/>
    <w:rsid w:val="00F42126"/>
    <w:rsid w:val="00F470AE"/>
    <w:rsid w:val="00F511BC"/>
    <w:rsid w:val="00F5473C"/>
    <w:rsid w:val="00F60548"/>
    <w:rsid w:val="00F65558"/>
    <w:rsid w:val="00F665E8"/>
    <w:rsid w:val="00F75BE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www.energizeinc.com/store/help_i_dont_have_enough_time_guide_volunteer_management" TargetMode="External"/><Relationship Id="rId18" Type="http://schemas.openxmlformats.org/officeDocument/2006/relationships/hyperlink" Target="https://getinvolvedclearinghouse.org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etinvolvedclearinghouse.org/training-materials/bibliography-volunteer-engagement" TargetMode="External"/><Relationship Id="rId17" Type="http://schemas.openxmlformats.org/officeDocument/2006/relationships/hyperlink" Target="mailto:clehn@califa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etinvolvedclearinghouse.org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olpro.net/volunteer-management-progress-repor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us02web.zoom.us/j/86131303138?pwd=RlBWN2U4SWpZZEdXNEhOem9uTUZJdz09" TargetMode="External"/><Relationship Id="rId10" Type="http://schemas.openxmlformats.org/officeDocument/2006/relationships/hyperlink" Target="http://nlcblogs.nebraska.gov/bigtalk/call-for-speakers/" TargetMode="External"/><Relationship Id="rId19" Type="http://schemas.openxmlformats.org/officeDocument/2006/relationships/hyperlink" Target="https://getinvolvedclearinghouse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mailto:linkj@crlibrary.or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1188</Words>
  <Characters>677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9</cp:revision>
  <dcterms:created xsi:type="dcterms:W3CDTF">2022-11-02T17:19:00Z</dcterms:created>
  <dcterms:modified xsi:type="dcterms:W3CDTF">2022-11-1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69c6934428f9b2a686dbc741b769593415e257db7df035fd63eb71b52019bb</vt:lpwstr>
  </property>
</Properties>
</file>